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C2C11" w14:textId="75B87F76" w:rsidR="004F40A1" w:rsidRPr="00D31285" w:rsidRDefault="00776564" w:rsidP="00D31285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D31285">
        <w:rPr>
          <w:b/>
          <w:sz w:val="28"/>
          <w:szCs w:val="28"/>
        </w:rPr>
        <w:t xml:space="preserve">DODATEK č. </w:t>
      </w:r>
      <w:r w:rsidR="00DD0077">
        <w:rPr>
          <w:b/>
          <w:sz w:val="28"/>
          <w:szCs w:val="28"/>
        </w:rPr>
        <w:t>3</w:t>
      </w:r>
      <w:r w:rsidR="00847F62" w:rsidRPr="00D31285">
        <w:rPr>
          <w:b/>
          <w:sz w:val="28"/>
          <w:szCs w:val="28"/>
        </w:rPr>
        <w:t>/</w:t>
      </w:r>
      <w:r w:rsidR="00DD0077" w:rsidRPr="00D31285">
        <w:rPr>
          <w:b/>
          <w:sz w:val="28"/>
          <w:szCs w:val="28"/>
        </w:rPr>
        <w:t>202</w:t>
      </w:r>
      <w:r w:rsidR="00DD0077">
        <w:rPr>
          <w:b/>
          <w:sz w:val="28"/>
          <w:szCs w:val="28"/>
        </w:rPr>
        <w:t>2</w:t>
      </w:r>
    </w:p>
    <w:p w14:paraId="26D38B27" w14:textId="77777777" w:rsidR="00E251CD" w:rsidRPr="00D31285" w:rsidRDefault="00776564" w:rsidP="00E251CD">
      <w:pPr>
        <w:pBdr>
          <w:bottom w:val="single" w:sz="6" w:space="1" w:color="auto"/>
        </w:pBdr>
        <w:jc w:val="center"/>
        <w:rPr>
          <w:b/>
          <w:sz w:val="24"/>
          <w:szCs w:val="24"/>
        </w:rPr>
      </w:pPr>
      <w:r w:rsidRPr="00D31285">
        <w:rPr>
          <w:b/>
          <w:sz w:val="24"/>
          <w:szCs w:val="24"/>
        </w:rPr>
        <w:t xml:space="preserve">ke Smlouvě o </w:t>
      </w:r>
      <w:r w:rsidR="001F1C52" w:rsidRPr="00D31285">
        <w:rPr>
          <w:b/>
          <w:sz w:val="24"/>
          <w:szCs w:val="24"/>
        </w:rPr>
        <w:t>účasti na řešení</w:t>
      </w:r>
      <w:r w:rsidRPr="00D31285">
        <w:rPr>
          <w:b/>
          <w:sz w:val="24"/>
          <w:szCs w:val="24"/>
        </w:rPr>
        <w:t xml:space="preserve"> projektu </w:t>
      </w:r>
      <w:r w:rsidR="001F1C52" w:rsidRPr="00D31285">
        <w:rPr>
          <w:b/>
          <w:sz w:val="24"/>
          <w:szCs w:val="24"/>
        </w:rPr>
        <w:t>výzkumu a vývoje a o využití výsledků výzkumu a vývoje</w:t>
      </w:r>
    </w:p>
    <w:p w14:paraId="1C8E1E21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  <w:b/>
        </w:rPr>
      </w:pPr>
      <w:r w:rsidRPr="00C0365B">
        <w:rPr>
          <w:rFonts w:ascii="Calibri" w:hAnsi="Calibri" w:cs="Calibri"/>
          <w:b/>
        </w:rPr>
        <w:t xml:space="preserve">Ústav </w:t>
      </w:r>
      <w:proofErr w:type="spellStart"/>
      <w:r w:rsidRPr="00C0365B">
        <w:rPr>
          <w:rFonts w:ascii="Calibri" w:hAnsi="Calibri" w:cs="Calibri"/>
          <w:b/>
        </w:rPr>
        <w:t>geoniky</w:t>
      </w:r>
      <w:proofErr w:type="spellEnd"/>
      <w:r w:rsidRPr="00C0365B">
        <w:rPr>
          <w:rFonts w:ascii="Calibri" w:hAnsi="Calibri" w:cs="Calibri"/>
          <w:b/>
        </w:rPr>
        <w:t xml:space="preserve"> AV ČR, v. v. i.</w:t>
      </w:r>
    </w:p>
    <w:p w14:paraId="13268BFE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veřejná výzkumná instituce, registrovaná v rejstříku v. v. i. vedeném MŠMT Praha, </w:t>
      </w:r>
    </w:p>
    <w:p w14:paraId="48D544FF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</w:rPr>
      </w:pPr>
      <w:r w:rsidRPr="00C0365B">
        <w:rPr>
          <w:rFonts w:ascii="Calibri" w:hAnsi="Calibri" w:cs="Calibri"/>
        </w:rPr>
        <w:t>spisová značka 17113/2006-34/ÚGN</w:t>
      </w:r>
    </w:p>
    <w:p w14:paraId="38C4CD8B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Sídlo: </w:t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  <w:t>Studentská 1768, 708 00 Ostrava</w:t>
      </w:r>
    </w:p>
    <w:p w14:paraId="710E1E57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</w:rPr>
      </w:pPr>
      <w:r w:rsidRPr="00C0365B">
        <w:rPr>
          <w:rFonts w:ascii="Calibri" w:hAnsi="Calibri" w:cs="Calibri"/>
        </w:rPr>
        <w:t>IČ:</w:t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  <w:t>68145535</w:t>
      </w:r>
    </w:p>
    <w:p w14:paraId="45AEEF6F" w14:textId="77777777" w:rsidR="008F3525" w:rsidRPr="00C0365B" w:rsidRDefault="008F3525" w:rsidP="00D31285">
      <w:pPr>
        <w:tabs>
          <w:tab w:val="left" w:pos="1701"/>
        </w:tabs>
        <w:spacing w:after="0" w:line="240" w:lineRule="auto"/>
        <w:ind w:left="1701" w:hanging="1701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DIČ:                 </w:t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  <w:t>CZ68145535</w:t>
      </w:r>
    </w:p>
    <w:p w14:paraId="63244AAA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  <w:bCs/>
        </w:rPr>
      </w:pPr>
      <w:r w:rsidRPr="00C0365B">
        <w:rPr>
          <w:rFonts w:ascii="Calibri" w:hAnsi="Calibri" w:cs="Calibri"/>
        </w:rPr>
        <w:t xml:space="preserve">Zastoupená: </w:t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  <w:t>Ing. Josefem Foldynou, CSc., ředitelem</w:t>
      </w:r>
    </w:p>
    <w:p w14:paraId="025157B1" w14:textId="77777777" w:rsidR="008F3525" w:rsidRPr="00C0365B" w:rsidRDefault="008F3525" w:rsidP="00D31285">
      <w:pPr>
        <w:spacing w:after="0" w:line="240" w:lineRule="auto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Bankovní spojení: </w:t>
      </w:r>
      <w:r w:rsidRPr="00C0365B">
        <w:rPr>
          <w:rFonts w:ascii="Calibri" w:hAnsi="Calibri" w:cs="Calibri"/>
        </w:rPr>
        <w:tab/>
        <w:t>ČNB Ostrava, č. účtu 10427761/0710</w:t>
      </w:r>
    </w:p>
    <w:p w14:paraId="059DE56A" w14:textId="77777777" w:rsidR="008F3525" w:rsidRPr="00C0365B" w:rsidRDefault="008F3525" w:rsidP="00D31285">
      <w:pPr>
        <w:spacing w:after="120"/>
        <w:rPr>
          <w:rFonts w:ascii="Calibri" w:hAnsi="Calibri" w:cs="Calibri"/>
        </w:rPr>
      </w:pPr>
      <w:r w:rsidRPr="00C0365B">
        <w:rPr>
          <w:rFonts w:ascii="Calibri" w:hAnsi="Calibri" w:cs="Calibri"/>
        </w:rPr>
        <w:t>jako příjemce na straně jedné,</w:t>
      </w:r>
    </w:p>
    <w:p w14:paraId="1576CB42" w14:textId="77777777" w:rsidR="008F3525" w:rsidRPr="00C0365B" w:rsidRDefault="008F3525" w:rsidP="008F3525">
      <w:pPr>
        <w:spacing w:after="120"/>
        <w:rPr>
          <w:rFonts w:ascii="Calibri" w:hAnsi="Calibri" w:cs="Calibri"/>
        </w:rPr>
      </w:pPr>
      <w:r w:rsidRPr="00C0365B">
        <w:rPr>
          <w:rFonts w:ascii="Calibri" w:hAnsi="Calibri" w:cs="Calibri"/>
        </w:rPr>
        <w:t>(dále jen „</w:t>
      </w:r>
      <w:r w:rsidRPr="00C0365B">
        <w:rPr>
          <w:rFonts w:ascii="Calibri" w:hAnsi="Calibri" w:cs="Calibri"/>
          <w:b/>
        </w:rPr>
        <w:t>Příjemce</w:t>
      </w:r>
      <w:r w:rsidRPr="00C0365B">
        <w:rPr>
          <w:rFonts w:ascii="Calibri" w:hAnsi="Calibri" w:cs="Calibri"/>
        </w:rPr>
        <w:t>“)</w:t>
      </w:r>
    </w:p>
    <w:p w14:paraId="096072D8" w14:textId="77777777" w:rsidR="008F3525" w:rsidRPr="00C0365B" w:rsidRDefault="008F3525" w:rsidP="008F3525">
      <w:pPr>
        <w:spacing w:after="120"/>
        <w:rPr>
          <w:rFonts w:ascii="Calibri" w:hAnsi="Calibri" w:cs="Calibri"/>
        </w:rPr>
      </w:pPr>
      <w:r w:rsidRPr="00C0365B">
        <w:rPr>
          <w:rFonts w:ascii="Calibri" w:hAnsi="Calibri" w:cs="Calibri"/>
        </w:rPr>
        <w:t>a</w:t>
      </w:r>
    </w:p>
    <w:p w14:paraId="542284D3" w14:textId="77777777" w:rsidR="001F1C52" w:rsidRPr="00C0365B" w:rsidRDefault="001F1C52" w:rsidP="00D31285">
      <w:pPr>
        <w:spacing w:after="0" w:line="240" w:lineRule="auto"/>
        <w:ind w:right="3322"/>
        <w:rPr>
          <w:rFonts w:ascii="Calibri" w:eastAsiaTheme="minorEastAsia" w:hAnsi="Calibri" w:cs="Calibri"/>
          <w:b/>
        </w:rPr>
      </w:pPr>
      <w:r w:rsidRPr="00C0365B">
        <w:rPr>
          <w:rFonts w:ascii="Calibri" w:eastAsiaTheme="minorEastAsia" w:hAnsi="Calibri" w:cs="Calibri"/>
          <w:b/>
        </w:rPr>
        <w:t>Mendelova univerzita v Brně</w:t>
      </w:r>
    </w:p>
    <w:p w14:paraId="4B4E6543" w14:textId="77777777" w:rsidR="00C0365B" w:rsidRPr="00C0365B" w:rsidRDefault="00FC2073" w:rsidP="00C0365B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veřejná vysoká škola</w:t>
      </w:r>
      <w:r w:rsidR="00C0365B" w:rsidRPr="00C0365B">
        <w:rPr>
          <w:rFonts w:ascii="Calibri" w:hAnsi="Calibri" w:cs="Calibri"/>
        </w:rPr>
        <w:t xml:space="preserve"> </w:t>
      </w:r>
    </w:p>
    <w:p w14:paraId="198F8BF7" w14:textId="77777777" w:rsidR="001F1C52" w:rsidRPr="00C0365B" w:rsidRDefault="00C0365B" w:rsidP="00C0365B">
      <w:pPr>
        <w:spacing w:after="0" w:line="240" w:lineRule="auto"/>
        <w:ind w:right="2268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Sídlo: </w:t>
      </w:r>
      <w:r w:rsidRPr="00C0365B">
        <w:rPr>
          <w:rFonts w:ascii="Calibri" w:hAnsi="Calibri" w:cs="Calibri"/>
        </w:rPr>
        <w:tab/>
      </w:r>
      <w:r w:rsidRPr="00C0365B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1F1C52" w:rsidRPr="00C0365B">
        <w:rPr>
          <w:rFonts w:ascii="Calibri" w:eastAsiaTheme="minorEastAsia" w:hAnsi="Calibri" w:cs="Calibri"/>
        </w:rPr>
        <w:t>Zemědělská 1665/1</w:t>
      </w:r>
      <w:r w:rsidR="001F1C52" w:rsidRPr="00C0365B">
        <w:rPr>
          <w:rFonts w:ascii="Calibri" w:hAnsi="Calibri" w:cs="Calibri"/>
        </w:rPr>
        <w:t xml:space="preserve">, </w:t>
      </w:r>
      <w:r w:rsidR="001F1C52" w:rsidRPr="00C0365B">
        <w:rPr>
          <w:rFonts w:ascii="Calibri" w:eastAsiaTheme="minorEastAsia" w:hAnsi="Calibri" w:cs="Calibri"/>
        </w:rPr>
        <w:t xml:space="preserve">61300 </w:t>
      </w:r>
      <w:r w:rsidR="001F1C52" w:rsidRPr="00C0365B">
        <w:rPr>
          <w:rFonts w:ascii="Calibri" w:hAnsi="Calibri" w:cs="Calibri"/>
        </w:rPr>
        <w:t>Brno – Černá Pole</w:t>
      </w:r>
    </w:p>
    <w:p w14:paraId="32F9474A" w14:textId="77777777" w:rsidR="001F1C52" w:rsidRPr="00C0365B" w:rsidRDefault="001F1C52" w:rsidP="00D31285">
      <w:pPr>
        <w:spacing w:after="0" w:line="240" w:lineRule="auto"/>
        <w:ind w:right="3322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IČ: </w:t>
      </w:r>
      <w:r w:rsidR="00C0365B">
        <w:rPr>
          <w:rFonts w:ascii="Calibri" w:hAnsi="Calibri" w:cs="Calibri"/>
        </w:rPr>
        <w:tab/>
      </w:r>
      <w:r w:rsidR="00C0365B">
        <w:rPr>
          <w:rFonts w:ascii="Calibri" w:hAnsi="Calibri" w:cs="Calibri"/>
        </w:rPr>
        <w:tab/>
      </w:r>
      <w:r w:rsidR="00C0365B">
        <w:rPr>
          <w:rFonts w:ascii="Calibri" w:hAnsi="Calibri" w:cs="Calibri"/>
        </w:rPr>
        <w:tab/>
      </w:r>
      <w:r w:rsidRPr="00C0365B">
        <w:rPr>
          <w:rFonts w:ascii="Calibri" w:eastAsiaTheme="minorEastAsia" w:hAnsi="Calibri" w:cs="Calibri"/>
        </w:rPr>
        <w:t>62156489</w:t>
      </w:r>
    </w:p>
    <w:p w14:paraId="2030C371" w14:textId="77777777" w:rsidR="001F1C52" w:rsidRPr="00FC2073" w:rsidRDefault="001F1C52" w:rsidP="00D31285">
      <w:pPr>
        <w:spacing w:after="0" w:line="240" w:lineRule="auto"/>
        <w:ind w:right="3322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DIČ: </w:t>
      </w:r>
      <w:r w:rsidR="00C0365B">
        <w:rPr>
          <w:rFonts w:ascii="Calibri" w:hAnsi="Calibri" w:cs="Calibri"/>
        </w:rPr>
        <w:tab/>
      </w:r>
      <w:r w:rsidR="00C0365B">
        <w:rPr>
          <w:rFonts w:ascii="Calibri" w:hAnsi="Calibri" w:cs="Calibri"/>
        </w:rPr>
        <w:tab/>
      </w:r>
      <w:r w:rsidR="00C0365B">
        <w:rPr>
          <w:rFonts w:ascii="Calibri" w:hAnsi="Calibri" w:cs="Calibri"/>
        </w:rPr>
        <w:tab/>
      </w:r>
      <w:r w:rsidRPr="00FC2073">
        <w:rPr>
          <w:rFonts w:ascii="Calibri" w:eastAsiaTheme="minorEastAsia" w:hAnsi="Calibri" w:cs="Calibri"/>
        </w:rPr>
        <w:t>CZ62156489</w:t>
      </w:r>
    </w:p>
    <w:p w14:paraId="09C68C90" w14:textId="5C6649E7" w:rsidR="001F1C52" w:rsidRPr="00FC2073" w:rsidRDefault="001F1C52" w:rsidP="00D31285">
      <w:pPr>
        <w:spacing w:after="15" w:line="240" w:lineRule="auto"/>
        <w:ind w:right="35"/>
        <w:rPr>
          <w:rFonts w:ascii="Calibri" w:hAnsi="Calibri" w:cs="Calibri"/>
        </w:rPr>
      </w:pPr>
      <w:r w:rsidRPr="00FC2073">
        <w:rPr>
          <w:rFonts w:ascii="Calibri" w:hAnsi="Calibri" w:cs="Calibri"/>
        </w:rPr>
        <w:t xml:space="preserve">Zastoupená: </w:t>
      </w:r>
      <w:r w:rsidR="00C0365B" w:rsidRPr="00FC2073">
        <w:rPr>
          <w:rFonts w:ascii="Calibri" w:hAnsi="Calibri" w:cs="Calibri"/>
        </w:rPr>
        <w:tab/>
      </w:r>
      <w:r w:rsidR="00C0365B" w:rsidRPr="00FC2073">
        <w:rPr>
          <w:rFonts w:ascii="Calibri" w:hAnsi="Calibri" w:cs="Calibri"/>
        </w:rPr>
        <w:tab/>
      </w:r>
      <w:r w:rsidR="00DD0077">
        <w:rPr>
          <w:rFonts w:ascii="Calibri" w:hAnsi="Calibri" w:cs="Calibri"/>
        </w:rPr>
        <w:t xml:space="preserve">Ing. Robertem </w:t>
      </w:r>
      <w:proofErr w:type="spellStart"/>
      <w:r w:rsidR="00DD0077">
        <w:rPr>
          <w:rFonts w:ascii="Calibri" w:hAnsi="Calibri" w:cs="Calibri"/>
        </w:rPr>
        <w:t>Plagou</w:t>
      </w:r>
      <w:proofErr w:type="spellEnd"/>
      <w:r w:rsidRPr="00FC2073">
        <w:rPr>
          <w:rFonts w:ascii="Calibri" w:hAnsi="Calibri" w:cs="Calibri"/>
        </w:rPr>
        <w:t xml:space="preserve">, Ph.D., </w:t>
      </w:r>
      <w:r w:rsidR="00DD0077">
        <w:rPr>
          <w:rFonts w:ascii="Calibri" w:hAnsi="Calibri" w:cs="Calibri"/>
        </w:rPr>
        <w:t xml:space="preserve">pověřeným k výkonu působnosti </w:t>
      </w:r>
      <w:r w:rsidRPr="00FC2073">
        <w:rPr>
          <w:rFonts w:ascii="Calibri" w:hAnsi="Calibri" w:cs="Calibri"/>
        </w:rPr>
        <w:t>rektor</w:t>
      </w:r>
      <w:r w:rsidR="00DD0077">
        <w:rPr>
          <w:rFonts w:ascii="Calibri" w:hAnsi="Calibri" w:cs="Calibri"/>
        </w:rPr>
        <w:t>a</w:t>
      </w:r>
    </w:p>
    <w:p w14:paraId="210B20DE" w14:textId="77777777" w:rsidR="001F1C52" w:rsidRPr="00C0365B" w:rsidRDefault="001F1C52" w:rsidP="00D31285">
      <w:pPr>
        <w:spacing w:after="19" w:line="240" w:lineRule="auto"/>
        <w:ind w:right="35"/>
        <w:rPr>
          <w:rFonts w:ascii="Calibri" w:hAnsi="Calibri" w:cs="Calibri"/>
        </w:rPr>
      </w:pPr>
      <w:r w:rsidRPr="00FC2073">
        <w:rPr>
          <w:rFonts w:ascii="Calibri" w:hAnsi="Calibri" w:cs="Calibri"/>
        </w:rPr>
        <w:t xml:space="preserve">Bankovní spojení: </w:t>
      </w:r>
      <w:r w:rsidR="00C0365B" w:rsidRPr="00FC2073">
        <w:rPr>
          <w:rFonts w:ascii="Calibri" w:hAnsi="Calibri" w:cs="Calibri"/>
        </w:rPr>
        <w:tab/>
        <w:t>Komerční banka</w:t>
      </w:r>
      <w:r w:rsidR="00FC2073" w:rsidRPr="00FC2073">
        <w:rPr>
          <w:rFonts w:ascii="Calibri" w:hAnsi="Calibri" w:cs="Calibri"/>
        </w:rPr>
        <w:t xml:space="preserve">, KB </w:t>
      </w:r>
      <w:proofErr w:type="gramStart"/>
      <w:r w:rsidR="00FC2073" w:rsidRPr="00FC2073">
        <w:rPr>
          <w:rFonts w:ascii="Calibri" w:hAnsi="Calibri" w:cs="Calibri"/>
        </w:rPr>
        <w:t>Brno</w:t>
      </w:r>
      <w:r w:rsidR="00C0365B" w:rsidRPr="00FC2073">
        <w:rPr>
          <w:rFonts w:ascii="Calibri" w:hAnsi="Calibri" w:cs="Calibri"/>
        </w:rPr>
        <w:t xml:space="preserve"> ,</w:t>
      </w:r>
      <w:proofErr w:type="gramEnd"/>
      <w:r w:rsidR="00C0365B" w:rsidRPr="00FC2073">
        <w:rPr>
          <w:rFonts w:ascii="Calibri" w:hAnsi="Calibri" w:cs="Calibri"/>
        </w:rPr>
        <w:t xml:space="preserve"> č. účtu </w:t>
      </w:r>
      <w:r w:rsidRPr="00FC2073">
        <w:rPr>
          <w:rFonts w:ascii="Calibri" w:hAnsi="Calibri" w:cs="Calibri"/>
          <w:shd w:val="clear" w:color="auto" w:fill="FFFFFF"/>
        </w:rPr>
        <w:t>7200300237/0100</w:t>
      </w:r>
    </w:p>
    <w:p w14:paraId="42F8B319" w14:textId="77777777" w:rsidR="001F1C52" w:rsidRPr="00C0365B" w:rsidRDefault="001F1C52" w:rsidP="00D31285">
      <w:pPr>
        <w:spacing w:after="5" w:line="240" w:lineRule="auto"/>
        <w:ind w:right="2150"/>
        <w:rPr>
          <w:rFonts w:ascii="Calibri" w:hAnsi="Calibri" w:cs="Calibri"/>
        </w:rPr>
      </w:pPr>
      <w:r w:rsidRPr="00C0365B">
        <w:rPr>
          <w:rFonts w:ascii="Calibri" w:hAnsi="Calibri" w:cs="Calibri"/>
        </w:rPr>
        <w:t>jako „další účastník“ na straně druhé</w:t>
      </w:r>
    </w:p>
    <w:p w14:paraId="59FBA6BD" w14:textId="77777777" w:rsidR="00C0365B" w:rsidRPr="00C0365B" w:rsidRDefault="00C0365B" w:rsidP="001F1C52">
      <w:pPr>
        <w:spacing w:after="120"/>
        <w:rPr>
          <w:rFonts w:ascii="Calibri" w:hAnsi="Calibri" w:cs="Calibri"/>
        </w:rPr>
      </w:pPr>
    </w:p>
    <w:p w14:paraId="263886A4" w14:textId="77777777" w:rsidR="008F3525" w:rsidRPr="00C0365B" w:rsidRDefault="001F1C52" w:rsidP="001F1C52">
      <w:pPr>
        <w:spacing w:after="120"/>
        <w:rPr>
          <w:rFonts w:ascii="Calibri" w:hAnsi="Calibri" w:cs="Calibri"/>
        </w:rPr>
      </w:pPr>
      <w:r w:rsidRPr="00C0365B">
        <w:rPr>
          <w:rFonts w:ascii="Calibri" w:hAnsi="Calibri" w:cs="Calibri"/>
        </w:rPr>
        <w:t xml:space="preserve">(dále jen </w:t>
      </w:r>
      <w:r w:rsidR="00242BC9" w:rsidRPr="00C0365B">
        <w:rPr>
          <w:rFonts w:ascii="Calibri" w:hAnsi="Calibri" w:cs="Calibri"/>
          <w:b/>
        </w:rPr>
        <w:t>„D</w:t>
      </w:r>
      <w:r w:rsidR="008F3525" w:rsidRPr="00C0365B">
        <w:rPr>
          <w:rFonts w:ascii="Calibri" w:hAnsi="Calibri" w:cs="Calibri"/>
          <w:b/>
        </w:rPr>
        <w:t>alší účastník projektu</w:t>
      </w:r>
      <w:r w:rsidR="00242BC9" w:rsidRPr="00C0365B">
        <w:rPr>
          <w:rFonts w:ascii="Calibri" w:hAnsi="Calibri" w:cs="Calibri"/>
          <w:b/>
        </w:rPr>
        <w:t>“</w:t>
      </w:r>
      <w:proofErr w:type="gramStart"/>
      <w:r w:rsidRPr="00C0365B">
        <w:rPr>
          <w:rFonts w:ascii="Calibri" w:hAnsi="Calibri" w:cs="Calibri"/>
          <w:b/>
        </w:rPr>
        <w:t>)</w:t>
      </w:r>
      <w:r w:rsidR="008F3525" w:rsidRPr="00C0365B">
        <w:rPr>
          <w:rFonts w:ascii="Calibri" w:hAnsi="Calibri" w:cs="Calibri"/>
        </w:rPr>
        <w:t xml:space="preserve"> ,</w:t>
      </w:r>
      <w:proofErr w:type="gramEnd"/>
    </w:p>
    <w:p w14:paraId="6191FD38" w14:textId="77777777" w:rsidR="00153541" w:rsidRDefault="00153541" w:rsidP="00153541">
      <w:pPr>
        <w:spacing w:after="0"/>
      </w:pPr>
    </w:p>
    <w:p w14:paraId="38AC3DA9" w14:textId="77777777" w:rsidR="00847F62" w:rsidRDefault="008F3525" w:rsidP="00776564">
      <w:pPr>
        <w:spacing w:after="0"/>
      </w:pPr>
      <w:r>
        <w:t>u</w:t>
      </w:r>
      <w:r w:rsidR="00847F62" w:rsidRPr="00847F62">
        <w:t>zavřel</w:t>
      </w:r>
      <w:r w:rsidR="00C0365B">
        <w:t>i</w:t>
      </w:r>
      <w:r w:rsidR="00847F62" w:rsidRPr="00847F62">
        <w:t xml:space="preserve"> dnešního dne tento:</w:t>
      </w:r>
    </w:p>
    <w:p w14:paraId="42C660F3" w14:textId="77777777" w:rsidR="00847F62" w:rsidRPr="00847F62" w:rsidRDefault="00847F62" w:rsidP="00776564">
      <w:pPr>
        <w:spacing w:after="0"/>
      </w:pPr>
    </w:p>
    <w:p w14:paraId="4F821AF9" w14:textId="5E73662B" w:rsidR="00776564" w:rsidRPr="00776564" w:rsidRDefault="00847F62" w:rsidP="000E3409">
      <w:pPr>
        <w:spacing w:line="240" w:lineRule="auto"/>
        <w:jc w:val="both"/>
        <w:rPr>
          <w:b/>
        </w:rPr>
      </w:pPr>
      <w:r w:rsidRPr="008F3525">
        <w:t xml:space="preserve">Dodatek č. </w:t>
      </w:r>
      <w:r w:rsidR="00DD0077">
        <w:t>3</w:t>
      </w:r>
      <w:r w:rsidR="008F3525">
        <w:t>/</w:t>
      </w:r>
      <w:r w:rsidR="00DD0077" w:rsidRPr="008F3525">
        <w:t>20</w:t>
      </w:r>
      <w:r w:rsidR="00DD0077">
        <w:t>22</w:t>
      </w:r>
      <w:r w:rsidR="00DD0077" w:rsidRPr="008F3525">
        <w:t xml:space="preserve"> </w:t>
      </w:r>
      <w:r w:rsidRPr="008F3525">
        <w:t xml:space="preserve">ke </w:t>
      </w:r>
      <w:r w:rsidR="008F3525">
        <w:t>S</w:t>
      </w:r>
      <w:r w:rsidRPr="008F3525">
        <w:t xml:space="preserve">mlouvě </w:t>
      </w:r>
      <w:r w:rsidR="008F3525">
        <w:t xml:space="preserve">o </w:t>
      </w:r>
      <w:r w:rsidR="001F1C52">
        <w:t>účasti na ř</w:t>
      </w:r>
      <w:r w:rsidR="008F3525" w:rsidRPr="008F3525">
        <w:t xml:space="preserve">ešení projektu </w:t>
      </w:r>
      <w:r w:rsidR="001F1C52">
        <w:t>výzkumu a vývoje a o využití výsledků výzkumu a vývoje</w:t>
      </w:r>
      <w:r w:rsidR="008F3525" w:rsidRPr="008F3525">
        <w:t xml:space="preserve"> </w:t>
      </w:r>
      <w:r w:rsidRPr="008F3525">
        <w:t>(dále jen</w:t>
      </w:r>
      <w:r>
        <w:rPr>
          <w:b/>
        </w:rPr>
        <w:t xml:space="preserve"> „Dodatek“):</w:t>
      </w:r>
      <w:r w:rsidR="00776564" w:rsidRPr="00776564">
        <w:rPr>
          <w:b/>
        </w:rPr>
        <w:t xml:space="preserve"> </w:t>
      </w:r>
    </w:p>
    <w:p w14:paraId="4D51B459" w14:textId="77777777" w:rsidR="00847F62" w:rsidRDefault="009927F1" w:rsidP="000E3409">
      <w:pPr>
        <w:spacing w:after="0" w:line="240" w:lineRule="auto"/>
        <w:jc w:val="center"/>
        <w:rPr>
          <w:b/>
        </w:rPr>
      </w:pPr>
      <w:r>
        <w:rPr>
          <w:b/>
        </w:rPr>
        <w:t>I.</w:t>
      </w:r>
    </w:p>
    <w:p w14:paraId="528097C4" w14:textId="77777777" w:rsidR="00776564" w:rsidRDefault="009927F1" w:rsidP="000E3409">
      <w:pPr>
        <w:spacing w:after="0" w:line="240" w:lineRule="auto"/>
        <w:jc w:val="both"/>
      </w:pPr>
      <w:r w:rsidRPr="009927F1">
        <w:t xml:space="preserve">Mezi shora uvedenými stranami byla uzavřena </w:t>
      </w:r>
      <w:r w:rsidR="001F1C52">
        <w:t>S</w:t>
      </w:r>
      <w:r w:rsidR="001F1C52" w:rsidRPr="008F3525">
        <w:t xml:space="preserve">mlouvě </w:t>
      </w:r>
      <w:r w:rsidR="001F1C52">
        <w:t>o účasti na ř</w:t>
      </w:r>
      <w:r w:rsidR="001F1C52" w:rsidRPr="008F3525">
        <w:t xml:space="preserve">ešení projektu </w:t>
      </w:r>
      <w:r w:rsidR="001F1C52">
        <w:t>výzkumu a vývoje a o využití výsledků výzkumu a vývoje</w:t>
      </w:r>
      <w:r w:rsidR="008F3525" w:rsidRPr="008F3525">
        <w:t xml:space="preserve"> </w:t>
      </w:r>
      <w:r w:rsidRPr="009927F1">
        <w:t>(dále jen „Smlouva“</w:t>
      </w:r>
      <w:r>
        <w:t>), její</w:t>
      </w:r>
      <w:r w:rsidR="008138FE">
        <w:t>m</w:t>
      </w:r>
      <w:r>
        <w:t xml:space="preserve">ž předmětem </w:t>
      </w:r>
      <w:r w:rsidR="001F1C52">
        <w:t>je</w:t>
      </w:r>
      <w:r>
        <w:t xml:space="preserve"> řešení grantového projektu (dále jen „Projekt“):</w:t>
      </w:r>
    </w:p>
    <w:p w14:paraId="2A4B2773" w14:textId="77777777" w:rsidR="001F1C52" w:rsidRPr="001F1C52" w:rsidRDefault="001F1C52" w:rsidP="000E3409">
      <w:pPr>
        <w:spacing w:after="0" w:line="240" w:lineRule="auto"/>
        <w:ind w:left="284"/>
        <w:jc w:val="both"/>
      </w:pPr>
      <w:r>
        <w:t>Název grantového projektu:</w:t>
      </w:r>
      <w:r w:rsidR="008F3525" w:rsidRPr="00C317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31285">
        <w:rPr>
          <w:b/>
        </w:rPr>
        <w:t>Podpora turistického ruchu vcházením do krajinomalby a fotografie</w:t>
      </w:r>
    </w:p>
    <w:p w14:paraId="20353A2D" w14:textId="77777777" w:rsidR="009927F1" w:rsidRDefault="009927F1" w:rsidP="000E3409">
      <w:pPr>
        <w:spacing w:after="0" w:line="240" w:lineRule="auto"/>
        <w:ind w:left="284"/>
        <w:jc w:val="both"/>
      </w:pPr>
      <w:r>
        <w:t xml:space="preserve">Registrační číslo grantového projektu: </w:t>
      </w:r>
      <w:r w:rsidR="001F1C52" w:rsidRPr="00D31285">
        <w:rPr>
          <w:b/>
        </w:rPr>
        <w:t>TL02000222</w:t>
      </w:r>
    </w:p>
    <w:p w14:paraId="35058A31" w14:textId="77777777" w:rsidR="009927F1" w:rsidRDefault="009927F1" w:rsidP="000E3409">
      <w:pPr>
        <w:spacing w:after="0" w:line="240" w:lineRule="auto"/>
        <w:ind w:firstLine="284"/>
      </w:pPr>
      <w:r>
        <w:t xml:space="preserve">Řešitel projektu: </w:t>
      </w:r>
      <w:r w:rsidR="001F1C52">
        <w:t>Mgr. Petr Halas</w:t>
      </w:r>
      <w:r>
        <w:t>, Ph.D.</w:t>
      </w:r>
    </w:p>
    <w:p w14:paraId="30935C55" w14:textId="1B968FC5" w:rsidR="009927F1" w:rsidRDefault="009927F1" w:rsidP="00776564">
      <w:pPr>
        <w:spacing w:after="0"/>
      </w:pPr>
      <w:r>
        <w:t>Pojmy použité v textu tohoto Dodatku mají stejný význam jako obdobné pojmy použité a definované v rámci Smlouvy, nebo na které Smlouva odkazuje.</w:t>
      </w:r>
    </w:p>
    <w:p w14:paraId="7A163208" w14:textId="77777777" w:rsidR="0091073E" w:rsidRDefault="0091073E" w:rsidP="00776564">
      <w:pPr>
        <w:spacing w:after="0"/>
      </w:pPr>
    </w:p>
    <w:p w14:paraId="2049FD40" w14:textId="77777777" w:rsidR="009927F1" w:rsidRDefault="009927F1" w:rsidP="000E3409">
      <w:pPr>
        <w:spacing w:after="0"/>
        <w:jc w:val="center"/>
        <w:rPr>
          <w:b/>
        </w:rPr>
      </w:pPr>
      <w:r w:rsidRPr="009927F1">
        <w:rPr>
          <w:b/>
        </w:rPr>
        <w:t>II.</w:t>
      </w:r>
    </w:p>
    <w:p w14:paraId="518547F5" w14:textId="2F468869" w:rsidR="009927F1" w:rsidRDefault="009927F1" w:rsidP="008F3525">
      <w:pPr>
        <w:spacing w:after="0"/>
        <w:jc w:val="both"/>
      </w:pPr>
      <w:r w:rsidRPr="009927F1">
        <w:t xml:space="preserve">Smluvní strany tímto Dodatkem upřesňují výši podpory poskytované </w:t>
      </w:r>
      <w:r w:rsidR="008F3525">
        <w:t>dalšímu účastníkovi projektu p</w:t>
      </w:r>
      <w:r w:rsidRPr="009927F1">
        <w:t xml:space="preserve">říjemcem v rámci </w:t>
      </w:r>
      <w:r w:rsidR="0091073E">
        <w:t>p</w:t>
      </w:r>
      <w:r w:rsidR="0091073E" w:rsidRPr="009927F1">
        <w:t xml:space="preserve">rojektu </w:t>
      </w:r>
      <w:r w:rsidRPr="009927F1">
        <w:t>pro rok 20</w:t>
      </w:r>
      <w:r w:rsidR="001F1C52">
        <w:t>2</w:t>
      </w:r>
      <w:r w:rsidR="00DD0077">
        <w:t>2</w:t>
      </w:r>
      <w:r w:rsidRPr="009927F1">
        <w:t>, a to takto:</w:t>
      </w:r>
    </w:p>
    <w:p w14:paraId="01265554" w14:textId="50B78FCC" w:rsidR="00776564" w:rsidRDefault="00776564" w:rsidP="008F3525">
      <w:pPr>
        <w:spacing w:after="0"/>
        <w:jc w:val="both"/>
      </w:pPr>
      <w:r w:rsidRPr="00776564">
        <w:lastRenderedPageBreak/>
        <w:t>Na řešení věcné náplně části grantového projektu</w:t>
      </w:r>
      <w:r w:rsidR="009927F1">
        <w:t>,</w:t>
      </w:r>
      <w:r w:rsidRPr="00776564">
        <w:t xml:space="preserve"> </w:t>
      </w:r>
      <w:r w:rsidR="009927F1">
        <w:t xml:space="preserve">jejímž odpovědným spoluřešitelem je </w:t>
      </w:r>
      <w:r w:rsidR="008F3525" w:rsidRPr="00D31285">
        <w:rPr>
          <w:b/>
        </w:rPr>
        <w:t>Ing</w:t>
      </w:r>
      <w:r w:rsidR="00242BC9" w:rsidRPr="00D31285">
        <w:rPr>
          <w:b/>
        </w:rPr>
        <w:t>. Jan Šebesta</w:t>
      </w:r>
      <w:r w:rsidR="008F3525" w:rsidRPr="00D31285">
        <w:rPr>
          <w:b/>
        </w:rPr>
        <w:t>, Ph.D.</w:t>
      </w:r>
      <w:r w:rsidR="008F3525">
        <w:t>,</w:t>
      </w:r>
      <w:r w:rsidR="009927F1">
        <w:t xml:space="preserve"> </w:t>
      </w:r>
      <w:r w:rsidRPr="00776564">
        <w:t xml:space="preserve">budou </w:t>
      </w:r>
      <w:r w:rsidR="0091073E">
        <w:t>p</w:t>
      </w:r>
      <w:r w:rsidR="0091073E" w:rsidRPr="00776564">
        <w:t xml:space="preserve">říjemcem </w:t>
      </w:r>
      <w:r w:rsidRPr="00776564">
        <w:t xml:space="preserve">poskytnuty </w:t>
      </w:r>
      <w:r w:rsidR="008F3525">
        <w:t>dalšímu účastníkovi projektu</w:t>
      </w:r>
      <w:r w:rsidRPr="00776564">
        <w:t xml:space="preserve"> na rok 20</w:t>
      </w:r>
      <w:r w:rsidR="001F1C52">
        <w:t>2</w:t>
      </w:r>
      <w:r w:rsidR="00DD0077">
        <w:t>2</w:t>
      </w:r>
      <w:r w:rsidR="005B5766">
        <w:t xml:space="preserve"> </w:t>
      </w:r>
      <w:r w:rsidRPr="00776564">
        <w:t>následující grantové prostředky:</w:t>
      </w:r>
      <w:r w:rsidR="009927F1">
        <w:t xml:space="preserve"> </w:t>
      </w:r>
    </w:p>
    <w:p w14:paraId="36A42A65" w14:textId="77777777" w:rsidR="00C0365B" w:rsidRDefault="00C0365B" w:rsidP="008F3525">
      <w:pPr>
        <w:spacing w:after="0"/>
        <w:jc w:val="both"/>
      </w:pPr>
    </w:p>
    <w:p w14:paraId="52FB24FB" w14:textId="25EFE97B" w:rsidR="00776564" w:rsidRPr="005B5766" w:rsidRDefault="00776564" w:rsidP="00776564">
      <w:pPr>
        <w:spacing w:after="0"/>
        <w:rPr>
          <w:b/>
        </w:rPr>
      </w:pPr>
      <w:r>
        <w:t xml:space="preserve">          </w:t>
      </w:r>
      <w:r w:rsidRPr="005B5766">
        <w:rPr>
          <w:b/>
        </w:rPr>
        <w:t xml:space="preserve">CELKEM       </w:t>
      </w:r>
      <w:r w:rsidR="005B5766" w:rsidRPr="005B5766">
        <w:rPr>
          <w:b/>
        </w:rPr>
        <w:t xml:space="preserve"> </w:t>
      </w:r>
      <w:r w:rsidR="00176FF6">
        <w:rPr>
          <w:b/>
        </w:rPr>
        <w:t xml:space="preserve">  </w:t>
      </w:r>
      <w:r w:rsidR="00DD0077">
        <w:rPr>
          <w:b/>
        </w:rPr>
        <w:t>825 589</w:t>
      </w:r>
      <w:r w:rsidRPr="005B5766">
        <w:rPr>
          <w:b/>
        </w:rPr>
        <w:t>,-- Kč</w:t>
      </w:r>
    </w:p>
    <w:p w14:paraId="07C690A5" w14:textId="77777777" w:rsidR="00776564" w:rsidRDefault="00776564" w:rsidP="00776564">
      <w:pPr>
        <w:spacing w:after="0"/>
      </w:pPr>
      <w:r>
        <w:t xml:space="preserve">          z toho              investiční          </w:t>
      </w:r>
      <w:r w:rsidR="005B5766">
        <w:t xml:space="preserve">         </w:t>
      </w:r>
      <w:r>
        <w:t xml:space="preserve">   0,-- Kč</w:t>
      </w:r>
    </w:p>
    <w:p w14:paraId="67A7CD26" w14:textId="36A65059" w:rsidR="00776564" w:rsidRPr="005B5766" w:rsidRDefault="00776564" w:rsidP="00776564">
      <w:pPr>
        <w:spacing w:after="0"/>
        <w:rPr>
          <w:u w:val="single"/>
        </w:rPr>
      </w:pPr>
      <w:r>
        <w:t xml:space="preserve">                                   </w:t>
      </w:r>
      <w:r w:rsidR="00176FF6">
        <w:rPr>
          <w:u w:val="single"/>
        </w:rPr>
        <w:t xml:space="preserve">neinvestiční      </w:t>
      </w:r>
      <w:r w:rsidR="00DD0077">
        <w:rPr>
          <w:u w:val="single"/>
        </w:rPr>
        <w:t>825 589</w:t>
      </w:r>
      <w:r w:rsidRPr="005B5766">
        <w:rPr>
          <w:u w:val="single"/>
        </w:rPr>
        <w:t>,-- Kč</w:t>
      </w:r>
    </w:p>
    <w:p w14:paraId="2B762863" w14:textId="77777777" w:rsidR="005B5766" w:rsidRDefault="00776564" w:rsidP="00242BC9">
      <w:pPr>
        <w:spacing w:after="0"/>
      </w:pPr>
      <w:r>
        <w:t xml:space="preserve">                                   </w:t>
      </w:r>
    </w:p>
    <w:p w14:paraId="6EF821EC" w14:textId="5AA65623" w:rsidR="00776564" w:rsidRDefault="00776564" w:rsidP="000E3409">
      <w:pPr>
        <w:spacing w:after="0" w:line="240" w:lineRule="auto"/>
        <w:jc w:val="both"/>
      </w:pPr>
      <w:r>
        <w:t xml:space="preserve">Příjemce převede grantové prostředky </w:t>
      </w:r>
      <w:r w:rsidR="000E3409">
        <w:t>dalšímu účastníkovi projektu</w:t>
      </w:r>
      <w:r w:rsidR="005B5766">
        <w:t xml:space="preserve"> </w:t>
      </w:r>
      <w:r w:rsidR="00242BC9">
        <w:t xml:space="preserve">na jeho bankovní účet v tomto Dodatku uvedený </w:t>
      </w:r>
      <w:r>
        <w:t>do 30 dnů po jejich obdržení od</w:t>
      </w:r>
      <w:r w:rsidR="00E251CD">
        <w:t> </w:t>
      </w:r>
      <w:r w:rsidR="0091073E">
        <w:t xml:space="preserve">poskytovatele </w:t>
      </w:r>
      <w:r>
        <w:t>na svůj bankovní účet.</w:t>
      </w:r>
    </w:p>
    <w:p w14:paraId="2783AF2B" w14:textId="2A473D61" w:rsidR="0091073E" w:rsidRDefault="0091073E" w:rsidP="000E3409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S</w:t>
      </w:r>
      <w:r w:rsidRPr="00343CF1">
        <w:rPr>
          <w:rFonts w:cstheme="minorHAnsi"/>
        </w:rPr>
        <w:t> ohledem na současný stav projednávání vládního návrhu zákona o státním rozpočtu České republiky na rok 2022, který nebyl doposud schválen a s ohledem na</w:t>
      </w:r>
      <w:r>
        <w:rPr>
          <w:rFonts w:cstheme="minorHAnsi"/>
        </w:rPr>
        <w:t> </w:t>
      </w:r>
      <w:r w:rsidRPr="00343CF1">
        <w:rPr>
          <w:rFonts w:cstheme="minorHAnsi"/>
        </w:rPr>
        <w:t>čerpání výdajů rozpočtového provizoria dle zákona č. 218/2000 Sb. o rozpočtových pravidlech a o změně souvisejících zákonů, ve znění pozdějších předpisů, platb</w:t>
      </w:r>
      <w:r>
        <w:rPr>
          <w:rFonts w:cstheme="minorHAnsi"/>
        </w:rPr>
        <w:t>a</w:t>
      </w:r>
      <w:r w:rsidRPr="00343CF1">
        <w:rPr>
          <w:rFonts w:cstheme="minorHAnsi"/>
        </w:rPr>
        <w:t xml:space="preserve"> </w:t>
      </w:r>
      <w:r>
        <w:rPr>
          <w:rFonts w:cstheme="minorHAnsi"/>
        </w:rPr>
        <w:t xml:space="preserve">bude poskytována postupně, v závislosti na výši plateb, které příjemce obdrží od TAČR. </w:t>
      </w:r>
    </w:p>
    <w:p w14:paraId="403A5145" w14:textId="5C5E44D6" w:rsidR="005B5766" w:rsidRDefault="00776564" w:rsidP="000E3409">
      <w:pPr>
        <w:spacing w:after="0" w:line="240" w:lineRule="auto"/>
        <w:jc w:val="both"/>
      </w:pPr>
      <w:r>
        <w:t xml:space="preserve">Dodatek č. </w:t>
      </w:r>
      <w:r w:rsidR="00DD0077">
        <w:t>3</w:t>
      </w:r>
      <w:r w:rsidR="00436DEF">
        <w:t>/202</w:t>
      </w:r>
      <w:r w:rsidR="00DD0077">
        <w:t>2</w:t>
      </w:r>
      <w:r w:rsidR="00436DEF">
        <w:t xml:space="preserve"> </w:t>
      </w:r>
      <w:r>
        <w:t>je vyhotoven v</w:t>
      </w:r>
      <w:r w:rsidR="00242BC9">
        <w:t>e</w:t>
      </w:r>
      <w:r>
        <w:t> </w:t>
      </w:r>
      <w:r w:rsidR="00242BC9">
        <w:t>čtyřech</w:t>
      </w:r>
      <w:r>
        <w:t xml:space="preserve"> stejnopisech s platností originálu</w:t>
      </w:r>
      <w:r w:rsidR="00E251CD">
        <w:t>,</w:t>
      </w:r>
      <w:r>
        <w:t xml:space="preserve"> z nichž jsou určeny</w:t>
      </w:r>
      <w:r w:rsidR="005B5766">
        <w:t>:</w:t>
      </w:r>
    </w:p>
    <w:p w14:paraId="184CABB2" w14:textId="77777777" w:rsidR="00776564" w:rsidRDefault="00242BC9" w:rsidP="000E3409">
      <w:pPr>
        <w:spacing w:after="0" w:line="240" w:lineRule="auto"/>
        <w:jc w:val="both"/>
      </w:pPr>
      <w:r>
        <w:t>dva</w:t>
      </w:r>
      <w:r w:rsidR="00776564">
        <w:t xml:space="preserve"> pro příjemce </w:t>
      </w:r>
      <w:r>
        <w:t>a</w:t>
      </w:r>
      <w:r w:rsidR="00776564">
        <w:t xml:space="preserve"> dva pro </w:t>
      </w:r>
      <w:r w:rsidR="000E3409">
        <w:t>dalšího účastníka projektu</w:t>
      </w:r>
      <w:r w:rsidR="00776564">
        <w:t>, který se zavazuje jeden stejnopis předat spoluřešiteli.</w:t>
      </w:r>
    </w:p>
    <w:p w14:paraId="50638728" w14:textId="408A6952" w:rsidR="008F68B3" w:rsidRDefault="008F68B3" w:rsidP="00776564">
      <w:pPr>
        <w:spacing w:after="0"/>
      </w:pPr>
      <w:r>
        <w:t>Ostatní ustanovení Smlouvy</w:t>
      </w:r>
      <w:r w:rsidR="00DD0077">
        <w:t xml:space="preserve"> vč. jejích dodatků</w:t>
      </w:r>
      <w:r>
        <w:t xml:space="preserve"> se nemění a zůstávají v platnosti.</w:t>
      </w:r>
    </w:p>
    <w:p w14:paraId="18F757EB" w14:textId="77777777" w:rsidR="0091073E" w:rsidRDefault="0091073E" w:rsidP="00776564">
      <w:pPr>
        <w:spacing w:after="0"/>
      </w:pPr>
    </w:p>
    <w:p w14:paraId="0C3DC308" w14:textId="6D85EFE1" w:rsidR="0057307B" w:rsidRPr="0057307B" w:rsidRDefault="00DD0077" w:rsidP="000E3409">
      <w:pPr>
        <w:spacing w:after="0"/>
        <w:jc w:val="center"/>
        <w:rPr>
          <w:b/>
        </w:rPr>
      </w:pPr>
      <w:r w:rsidRPr="0091073E">
        <w:rPr>
          <w:b/>
        </w:rPr>
        <w:t>II</w:t>
      </w:r>
      <w:r w:rsidR="0057307B" w:rsidRPr="0091073E">
        <w:rPr>
          <w:b/>
        </w:rPr>
        <w:t>I</w:t>
      </w:r>
      <w:r w:rsidR="0057307B" w:rsidRPr="0057307B">
        <w:rPr>
          <w:b/>
        </w:rPr>
        <w:t>.</w:t>
      </w:r>
    </w:p>
    <w:p w14:paraId="386FD1EA" w14:textId="77777777" w:rsidR="00E56292" w:rsidRDefault="00E56292" w:rsidP="000E3409">
      <w:pPr>
        <w:jc w:val="center"/>
        <w:rPr>
          <w:b/>
        </w:rPr>
      </w:pPr>
      <w:r>
        <w:rPr>
          <w:b/>
        </w:rPr>
        <w:t xml:space="preserve">Závěrečné ustanovení </w:t>
      </w:r>
      <w:r w:rsidR="000E3409">
        <w:rPr>
          <w:b/>
        </w:rPr>
        <w:t>Dodatku</w:t>
      </w:r>
    </w:p>
    <w:p w14:paraId="73C45612" w14:textId="2858DA52" w:rsidR="008F68B3" w:rsidRDefault="00E56292" w:rsidP="009D096A">
      <w:pPr>
        <w:spacing w:line="240" w:lineRule="auto"/>
        <w:jc w:val="both"/>
      </w:pPr>
      <w:r>
        <w:t>Smluvní strany podpisem t</w:t>
      </w:r>
      <w:r w:rsidR="000E3409">
        <w:t>oho</w:t>
      </w:r>
      <w:r>
        <w:t xml:space="preserve">to </w:t>
      </w:r>
      <w:r w:rsidR="000E3409">
        <w:t>Dodatku</w:t>
      </w:r>
      <w:r>
        <w:t xml:space="preserve"> dávají souhlas k</w:t>
      </w:r>
      <w:r w:rsidR="000E3409">
        <w:t xml:space="preserve"> jeho </w:t>
      </w:r>
      <w:r>
        <w:t xml:space="preserve">uveřejnění prostřednictvím registru smluv v souladu se zákonem č. 340/2015 Sb., o zvláštních podmínkách účinnosti některých smluv, uveřejňování těchto smluv a registru smluv, v platném znění </w:t>
      </w:r>
      <w:r w:rsidR="00436DEF">
        <w:t>(</w:t>
      </w:r>
      <w:r>
        <w:t xml:space="preserve">zákon o registru smluv).  </w:t>
      </w:r>
      <w:r w:rsidR="000E3409">
        <w:rPr>
          <w:rFonts w:ascii="Calibri" w:hAnsi="Calibri" w:cs="Calibri"/>
          <w:iCs/>
        </w:rPr>
        <w:t xml:space="preserve">Pro účely jeho uveřejnění nepovažují smluvní strany nic z obsahu </w:t>
      </w:r>
      <w:r w:rsidR="00436DEF">
        <w:rPr>
          <w:rFonts w:ascii="Calibri" w:hAnsi="Calibri" w:cs="Calibri"/>
          <w:iCs/>
        </w:rPr>
        <w:t>tohoto dodatku</w:t>
      </w:r>
      <w:r w:rsidR="000E3409">
        <w:rPr>
          <w:rFonts w:ascii="Calibri" w:hAnsi="Calibri" w:cs="Calibri"/>
          <w:iCs/>
        </w:rPr>
        <w:t xml:space="preserve"> ani z </w:t>
      </w:r>
      <w:proofErr w:type="spellStart"/>
      <w:r w:rsidR="000E3409">
        <w:rPr>
          <w:rFonts w:ascii="Calibri" w:hAnsi="Calibri" w:cs="Calibri"/>
          <w:iCs/>
        </w:rPr>
        <w:t>metadat</w:t>
      </w:r>
      <w:proofErr w:type="spellEnd"/>
      <w:r w:rsidR="000E3409">
        <w:rPr>
          <w:rFonts w:ascii="Calibri" w:hAnsi="Calibri" w:cs="Calibri"/>
          <w:iCs/>
        </w:rPr>
        <w:t xml:space="preserve"> k n</w:t>
      </w:r>
      <w:r w:rsidR="00436DEF">
        <w:rPr>
          <w:rFonts w:ascii="Calibri" w:hAnsi="Calibri" w:cs="Calibri"/>
          <w:iCs/>
        </w:rPr>
        <w:t>ěmu</w:t>
      </w:r>
      <w:r w:rsidR="000E3409">
        <w:rPr>
          <w:rFonts w:ascii="Calibri" w:hAnsi="Calibri" w:cs="Calibri"/>
          <w:iCs/>
        </w:rPr>
        <w:t xml:space="preserve"> se vážících za vyloučené z uveřejnění. </w:t>
      </w:r>
      <w:r>
        <w:t xml:space="preserve">Smluvní strany se vzájemně dohodly, že k uveřejnění smlouvy se zavazuje </w:t>
      </w:r>
      <w:r w:rsidR="00436DEF">
        <w:t>příjemce</w:t>
      </w:r>
      <w:r w:rsidR="008138FE">
        <w:t>.</w:t>
      </w:r>
      <w:r w:rsidR="00436DEF">
        <w:t xml:space="preserve"> Dodatek nabývá účinnosti dnem uveřejnění v registru smluv.</w:t>
      </w:r>
    </w:p>
    <w:p w14:paraId="4E26DCCF" w14:textId="54B9404D" w:rsidR="00D31285" w:rsidRDefault="00D31285" w:rsidP="00776564">
      <w:pPr>
        <w:spacing w:after="0"/>
      </w:pPr>
    </w:p>
    <w:p w14:paraId="61E4A1DD" w14:textId="1B227799" w:rsidR="0091073E" w:rsidRDefault="0091073E" w:rsidP="00776564">
      <w:pPr>
        <w:spacing w:after="0"/>
      </w:pPr>
    </w:p>
    <w:p w14:paraId="1452FA08" w14:textId="4E4EC964" w:rsidR="0091073E" w:rsidRDefault="0091073E" w:rsidP="00776564">
      <w:pPr>
        <w:spacing w:after="0"/>
      </w:pPr>
    </w:p>
    <w:p w14:paraId="3F90DBEB" w14:textId="33519100" w:rsidR="0091073E" w:rsidRDefault="0091073E" w:rsidP="00776564">
      <w:pPr>
        <w:spacing w:after="0"/>
      </w:pPr>
    </w:p>
    <w:p w14:paraId="5B34838A" w14:textId="08A73D79" w:rsidR="0091073E" w:rsidRDefault="0091073E" w:rsidP="00776564">
      <w:pPr>
        <w:spacing w:after="0"/>
      </w:pPr>
    </w:p>
    <w:p w14:paraId="12EDF37F" w14:textId="4DA30CE1" w:rsidR="0091073E" w:rsidRDefault="0091073E" w:rsidP="00776564">
      <w:pPr>
        <w:spacing w:after="0"/>
      </w:pPr>
    </w:p>
    <w:p w14:paraId="0331E0FE" w14:textId="77777777" w:rsidR="0091073E" w:rsidRDefault="0091073E" w:rsidP="00776564">
      <w:pPr>
        <w:spacing w:after="0"/>
      </w:pPr>
    </w:p>
    <w:p w14:paraId="43F1DD2C" w14:textId="77777777" w:rsidR="00776564" w:rsidRPr="008138FE" w:rsidRDefault="008F68B3" w:rsidP="00776564">
      <w:pPr>
        <w:spacing w:after="0"/>
      </w:pPr>
      <w:r>
        <w:t xml:space="preserve">Za </w:t>
      </w:r>
      <w:r w:rsidR="00627A3A">
        <w:t>P</w:t>
      </w:r>
      <w:r>
        <w:t xml:space="preserve">říjemce:              </w:t>
      </w:r>
      <w:r w:rsidR="00D31285">
        <w:tab/>
      </w:r>
      <w:r w:rsidR="00D31285">
        <w:tab/>
      </w:r>
      <w:r>
        <w:t>………………………………………</w:t>
      </w:r>
      <w:r w:rsidR="00D31285">
        <w:t>……………</w:t>
      </w:r>
      <w:r>
        <w:t xml:space="preserve"> </w:t>
      </w:r>
      <w:r w:rsidR="00D31285">
        <w:tab/>
      </w:r>
      <w:r>
        <w:t>Datum:</w:t>
      </w:r>
      <w:r w:rsidR="008D2786">
        <w:t xml:space="preserve">                         </w:t>
      </w:r>
      <w:r>
        <w:t xml:space="preserve">                                </w:t>
      </w:r>
      <w:r w:rsidR="000E3409">
        <w:t xml:space="preserve"> </w:t>
      </w:r>
      <w:r>
        <w:t xml:space="preserve">  </w:t>
      </w:r>
      <w:r w:rsidR="00D31285">
        <w:tab/>
      </w:r>
      <w:r w:rsidR="00D31285">
        <w:tab/>
      </w:r>
      <w:r w:rsidR="008D2786">
        <w:tab/>
      </w:r>
      <w:r w:rsidR="008D2786">
        <w:tab/>
      </w:r>
      <w:r w:rsidR="008138FE" w:rsidRPr="008138FE">
        <w:t>Ing. Josef Foldyna</w:t>
      </w:r>
      <w:r w:rsidRPr="008138FE">
        <w:t>, CSc.</w:t>
      </w:r>
    </w:p>
    <w:p w14:paraId="30BEB102" w14:textId="77777777" w:rsidR="00627A3A" w:rsidRPr="008138FE" w:rsidRDefault="00627A3A" w:rsidP="00776564">
      <w:pPr>
        <w:spacing w:after="0"/>
      </w:pPr>
      <w:r w:rsidRPr="008138FE">
        <w:t xml:space="preserve">                                 </w:t>
      </w:r>
      <w:r w:rsidR="000E3409">
        <w:t xml:space="preserve"> </w:t>
      </w:r>
      <w:r w:rsidRPr="008138FE">
        <w:t xml:space="preserve">  </w:t>
      </w:r>
      <w:r w:rsidR="00D31285">
        <w:tab/>
      </w:r>
      <w:r w:rsidR="00D31285">
        <w:tab/>
      </w:r>
      <w:r w:rsidR="000E3409">
        <w:t>Ř</w:t>
      </w:r>
      <w:r w:rsidRPr="008138FE">
        <w:t>editel</w:t>
      </w:r>
    </w:p>
    <w:p w14:paraId="1E997345" w14:textId="77777777" w:rsidR="008F68B3" w:rsidRDefault="008F68B3" w:rsidP="00776564">
      <w:pPr>
        <w:spacing w:after="0"/>
      </w:pPr>
    </w:p>
    <w:p w14:paraId="7BB7AF28" w14:textId="77777777" w:rsidR="00D31285" w:rsidRDefault="00D31285" w:rsidP="00D31285">
      <w:pPr>
        <w:tabs>
          <w:tab w:val="left" w:pos="2835"/>
        </w:tabs>
        <w:spacing w:after="0"/>
      </w:pPr>
    </w:p>
    <w:p w14:paraId="165EDB2F" w14:textId="77777777" w:rsidR="00D31285" w:rsidRDefault="00D31285" w:rsidP="00D31285">
      <w:pPr>
        <w:tabs>
          <w:tab w:val="left" w:pos="5670"/>
        </w:tabs>
        <w:spacing w:after="0"/>
      </w:pPr>
    </w:p>
    <w:p w14:paraId="500B4DD9" w14:textId="77777777" w:rsidR="00D31285" w:rsidRDefault="00D31285" w:rsidP="00D31285">
      <w:pPr>
        <w:tabs>
          <w:tab w:val="left" w:pos="5670"/>
        </w:tabs>
        <w:spacing w:after="0"/>
      </w:pPr>
    </w:p>
    <w:p w14:paraId="5CB66B60" w14:textId="77777777" w:rsidR="008F68B3" w:rsidRDefault="008F68B3" w:rsidP="00D31285">
      <w:pPr>
        <w:tabs>
          <w:tab w:val="left" w:pos="5670"/>
        </w:tabs>
        <w:spacing w:after="0"/>
      </w:pPr>
      <w:r>
        <w:t xml:space="preserve">Za </w:t>
      </w:r>
      <w:r w:rsidR="00242BC9">
        <w:t xml:space="preserve">Dalšího účastníka </w:t>
      </w:r>
      <w:proofErr w:type="gramStart"/>
      <w:r w:rsidR="00242BC9">
        <w:t>projektu</w:t>
      </w:r>
      <w:r>
        <w:t xml:space="preserve">:   </w:t>
      </w:r>
      <w:r w:rsidR="00D31285">
        <w:t>….</w:t>
      </w:r>
      <w:proofErr w:type="gramEnd"/>
      <w:r>
        <w:t xml:space="preserve">……………………………………………….. </w:t>
      </w:r>
      <w:r w:rsidR="00242BC9">
        <w:tab/>
      </w:r>
      <w:r>
        <w:t xml:space="preserve"> Datum: </w:t>
      </w:r>
    </w:p>
    <w:p w14:paraId="5D423124" w14:textId="3364CCEF" w:rsidR="008F68B3" w:rsidRDefault="00242BC9" w:rsidP="00242BC9">
      <w:pPr>
        <w:spacing w:after="0"/>
        <w:ind w:left="708" w:firstLine="708"/>
      </w:pPr>
      <w:r>
        <w:t xml:space="preserve">       </w:t>
      </w:r>
      <w:r>
        <w:tab/>
      </w:r>
      <w:r>
        <w:tab/>
      </w:r>
      <w:r w:rsidRPr="00242BC9">
        <w:t>Ing.</w:t>
      </w:r>
      <w:r w:rsidR="0091073E">
        <w:t xml:space="preserve"> </w:t>
      </w:r>
      <w:r w:rsidR="008C3DE0">
        <w:t xml:space="preserve">Robert </w:t>
      </w:r>
      <w:proofErr w:type="spellStart"/>
      <w:r w:rsidR="008C3DE0">
        <w:t>Plaga</w:t>
      </w:r>
      <w:proofErr w:type="spellEnd"/>
      <w:r w:rsidRPr="00242BC9">
        <w:t>, Ph.D.</w:t>
      </w:r>
      <w:r w:rsidR="000E3409" w:rsidRPr="000E3409">
        <w:tab/>
      </w:r>
    </w:p>
    <w:p w14:paraId="4F64282A" w14:textId="7D8D5E3A" w:rsidR="00242BC9" w:rsidRDefault="00242BC9" w:rsidP="00242BC9">
      <w:pPr>
        <w:spacing w:after="0"/>
        <w:ind w:left="708" w:firstLine="708"/>
      </w:pPr>
      <w:r>
        <w:t xml:space="preserve">      </w:t>
      </w:r>
      <w:r>
        <w:tab/>
      </w:r>
      <w:r>
        <w:tab/>
      </w:r>
      <w:r w:rsidR="0091073E">
        <w:rPr>
          <w:rFonts w:ascii="Calibri" w:hAnsi="Calibri" w:cs="Calibri"/>
        </w:rPr>
        <w:t xml:space="preserve">pověřený k výkonu působnosti </w:t>
      </w:r>
      <w:r w:rsidR="0091073E" w:rsidRPr="00FC2073">
        <w:rPr>
          <w:rFonts w:ascii="Calibri" w:hAnsi="Calibri" w:cs="Calibri"/>
        </w:rPr>
        <w:t>rektor</w:t>
      </w:r>
      <w:r w:rsidR="0091073E">
        <w:rPr>
          <w:rFonts w:ascii="Calibri" w:hAnsi="Calibri" w:cs="Calibri"/>
        </w:rPr>
        <w:t>a</w:t>
      </w:r>
    </w:p>
    <w:p w14:paraId="6CED1C7F" w14:textId="5AFE462E" w:rsidR="00776564" w:rsidRDefault="00776564" w:rsidP="0091073E">
      <w:pPr>
        <w:tabs>
          <w:tab w:val="left" w:pos="5812"/>
          <w:tab w:val="left" w:pos="8789"/>
        </w:tabs>
        <w:spacing w:after="0"/>
      </w:pPr>
    </w:p>
    <w:sectPr w:rsidR="007765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F246AC"/>
    <w:multiLevelType w:val="hybridMultilevel"/>
    <w:tmpl w:val="DA48B9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03D2D"/>
    <w:multiLevelType w:val="hybridMultilevel"/>
    <w:tmpl w:val="08F044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D10DE0"/>
    <w:multiLevelType w:val="hybridMultilevel"/>
    <w:tmpl w:val="0116F5CA"/>
    <w:lvl w:ilvl="0" w:tplc="77DCD3C0">
      <w:start w:val="2"/>
      <w:numFmt w:val="bullet"/>
      <w:lvlText w:val="-"/>
      <w:lvlJc w:val="left"/>
      <w:pPr>
        <w:ind w:left="2745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3" w15:restartNumberingAfterBreak="0">
    <w:nsid w:val="7F4B363C"/>
    <w:multiLevelType w:val="hybridMultilevel"/>
    <w:tmpl w:val="252EA94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IyNDS1sDQ0MTFT0lEKTi0uzszPAykwrAUATAPXaiwAAAA="/>
  </w:docVars>
  <w:rsids>
    <w:rsidRoot w:val="00776564"/>
    <w:rsid w:val="0000164F"/>
    <w:rsid w:val="000E3409"/>
    <w:rsid w:val="00103370"/>
    <w:rsid w:val="001054C7"/>
    <w:rsid w:val="00135354"/>
    <w:rsid w:val="00153541"/>
    <w:rsid w:val="00176FF6"/>
    <w:rsid w:val="001F1C52"/>
    <w:rsid w:val="001F6D07"/>
    <w:rsid w:val="00240D44"/>
    <w:rsid w:val="00242BC9"/>
    <w:rsid w:val="00436DEF"/>
    <w:rsid w:val="004F40A1"/>
    <w:rsid w:val="0057307B"/>
    <w:rsid w:val="00590003"/>
    <w:rsid w:val="005B5766"/>
    <w:rsid w:val="006017DF"/>
    <w:rsid w:val="00627A3A"/>
    <w:rsid w:val="00707679"/>
    <w:rsid w:val="00776564"/>
    <w:rsid w:val="00780C03"/>
    <w:rsid w:val="008138FE"/>
    <w:rsid w:val="00847F62"/>
    <w:rsid w:val="008662D0"/>
    <w:rsid w:val="00881638"/>
    <w:rsid w:val="008C3DE0"/>
    <w:rsid w:val="008D2786"/>
    <w:rsid w:val="008F3525"/>
    <w:rsid w:val="008F68B3"/>
    <w:rsid w:val="0091073E"/>
    <w:rsid w:val="009927F1"/>
    <w:rsid w:val="009D096A"/>
    <w:rsid w:val="00A259B0"/>
    <w:rsid w:val="00AF5B83"/>
    <w:rsid w:val="00C0365B"/>
    <w:rsid w:val="00D31285"/>
    <w:rsid w:val="00D66879"/>
    <w:rsid w:val="00DD0077"/>
    <w:rsid w:val="00E251CD"/>
    <w:rsid w:val="00E56292"/>
    <w:rsid w:val="00E93D34"/>
    <w:rsid w:val="00EA6E4A"/>
    <w:rsid w:val="00FC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CC5F0A"/>
  <w15:docId w15:val="{B8C9046E-615F-431B-847B-D9CE9A175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036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7765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6564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47F6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36D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36DE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36D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36D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36D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8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9</Words>
  <Characters>3421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a Sochorkova</dc:creator>
  <cp:lastModifiedBy>Admin</cp:lastModifiedBy>
  <cp:revision>2</cp:revision>
  <cp:lastPrinted>2018-05-16T06:37:00Z</cp:lastPrinted>
  <dcterms:created xsi:type="dcterms:W3CDTF">2022-03-29T11:01:00Z</dcterms:created>
  <dcterms:modified xsi:type="dcterms:W3CDTF">2022-03-29T11:01:00Z</dcterms:modified>
</cp:coreProperties>
</file>